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260" w:type="dxa"/>
        <w:tblInd w:w="90" w:type="dxa"/>
        <w:tblLook w:val="04A0" w:firstRow="1" w:lastRow="0" w:firstColumn="1" w:lastColumn="0" w:noHBand="0" w:noVBand="1"/>
      </w:tblPr>
      <w:tblGrid>
        <w:gridCol w:w="990"/>
        <w:gridCol w:w="2782"/>
        <w:gridCol w:w="599"/>
        <w:gridCol w:w="719"/>
        <w:gridCol w:w="395"/>
        <w:gridCol w:w="285"/>
        <w:gridCol w:w="370"/>
        <w:gridCol w:w="155"/>
        <w:gridCol w:w="365"/>
        <w:gridCol w:w="805"/>
        <w:gridCol w:w="178"/>
        <w:gridCol w:w="997"/>
        <w:gridCol w:w="1620"/>
      </w:tblGrid>
      <w:tr w:rsidR="00A36502" w:rsidRPr="00A36502" w14:paraId="79640F1B" w14:textId="77777777" w:rsidTr="00A36502">
        <w:trPr>
          <w:trHeight w:val="630"/>
        </w:trPr>
        <w:tc>
          <w:tcPr>
            <w:tcW w:w="1026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53160" w14:textId="74666CF9" w:rsidR="00A36502" w:rsidRPr="00A36502" w:rsidRDefault="00CE23B7" w:rsidP="00A36502">
            <w:pPr>
              <w:spacing w:after="0" w:line="240" w:lineRule="auto"/>
              <w:jc w:val="center"/>
              <w:rPr>
                <w:rFonts w:ascii="Arial Rounded MT Bold" w:eastAsia="Times New Roman" w:hAnsi="Arial Rounded MT Bold" w:cs="Calibri"/>
                <w:sz w:val="44"/>
                <w:szCs w:val="44"/>
              </w:rPr>
            </w:pPr>
            <w:r>
              <w:rPr>
                <w:rFonts w:ascii="Arial Rounded MT Bold" w:eastAsia="Times New Roman" w:hAnsi="Arial Rounded MT Bold" w:cs="Calibri"/>
                <w:sz w:val="44"/>
                <w:szCs w:val="44"/>
              </w:rPr>
              <w:t>CALIMO INDUSTRIES</w:t>
            </w:r>
          </w:p>
        </w:tc>
      </w:tr>
      <w:tr w:rsidR="00A36502" w:rsidRPr="00A36502" w14:paraId="05D99AB3" w14:textId="77777777" w:rsidTr="002627D1">
        <w:trPr>
          <w:trHeight w:val="240"/>
        </w:trPr>
        <w:tc>
          <w:tcPr>
            <w:tcW w:w="1026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764F9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36502" w:rsidRPr="00A36502" w14:paraId="48290219" w14:textId="77777777" w:rsidTr="00937F6D">
        <w:trPr>
          <w:trHeight w:val="495"/>
        </w:trPr>
        <w:tc>
          <w:tcPr>
            <w:tcW w:w="3772" w:type="dxa"/>
            <w:gridSpan w:val="2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426F1C05" w14:textId="64B42407" w:rsidR="00CE23B7" w:rsidRDefault="00CE23B7" w:rsidP="00A36502">
            <w:pPr>
              <w:spacing w:after="0" w:line="240" w:lineRule="auto"/>
              <w:rPr>
                <w:rFonts w:ascii="Arial" w:eastAsia="Times New Roman" w:hAnsi="Arial" w:cs="Arial"/>
                <w:color w:val="808080"/>
              </w:rPr>
            </w:pPr>
            <w:r>
              <w:rPr>
                <w:rFonts w:ascii="Arial" w:eastAsia="Times New Roman" w:hAnsi="Arial" w:cs="Arial"/>
                <w:color w:val="808080"/>
              </w:rPr>
              <w:t>40 Turner Street, Waco TX</w:t>
            </w:r>
          </w:p>
          <w:p w14:paraId="78C9971B" w14:textId="4E659B71" w:rsidR="00A36502" w:rsidRPr="00A36502" w:rsidRDefault="00CE23B7" w:rsidP="00A36502">
            <w:pPr>
              <w:spacing w:after="0" w:line="240" w:lineRule="auto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  <w:color w:val="808080"/>
              </w:rPr>
              <w:t>(203) 335-7845</w:t>
            </w:r>
            <w:r w:rsidR="00A36502" w:rsidRPr="00A36502">
              <w:rPr>
                <w:rFonts w:ascii="Arial" w:eastAsia="Times New Roman" w:hAnsi="Arial" w:cs="Arial"/>
                <w:color w:val="808080"/>
              </w:rPr>
              <w:br/>
            </w:r>
            <w:r>
              <w:rPr>
                <w:rFonts w:ascii="Arial" w:eastAsia="Times New Roman" w:hAnsi="Arial" w:cs="Arial"/>
                <w:color w:val="808080"/>
              </w:rPr>
              <w:t>calimoindus@email.com</w:t>
            </w:r>
            <w:r w:rsidR="00A36502" w:rsidRPr="00A36502">
              <w:rPr>
                <w:rFonts w:ascii="Arial" w:eastAsia="Times New Roman" w:hAnsi="Arial" w:cs="Arial"/>
                <w:color w:val="808080"/>
              </w:rPr>
              <w:br/>
            </w:r>
            <w:r>
              <w:rPr>
                <w:rFonts w:ascii="Arial" w:eastAsia="Times New Roman" w:hAnsi="Arial" w:cs="Arial"/>
              </w:rPr>
              <w:t>www.calimo.com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B6CFEE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53D7AB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59EC6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8B8B"/>
                <w:sz w:val="36"/>
                <w:szCs w:val="36"/>
              </w:rPr>
            </w:pPr>
            <w:r w:rsidRPr="00A36502">
              <w:rPr>
                <w:rFonts w:ascii="Arial" w:eastAsia="Times New Roman" w:hAnsi="Arial" w:cs="Arial"/>
                <w:b/>
                <w:bCs/>
                <w:color w:val="008B8B"/>
                <w:sz w:val="36"/>
                <w:szCs w:val="36"/>
              </w:rPr>
              <w:t>PURCHASE ORDER</w:t>
            </w:r>
          </w:p>
        </w:tc>
      </w:tr>
      <w:tr w:rsidR="00A36502" w:rsidRPr="00A36502" w14:paraId="36E2CC83" w14:textId="77777777" w:rsidTr="00937F6D">
        <w:trPr>
          <w:trHeight w:val="330"/>
        </w:trPr>
        <w:tc>
          <w:tcPr>
            <w:tcW w:w="3772" w:type="dxa"/>
            <w:gridSpan w:val="2"/>
            <w:vMerge/>
            <w:tcBorders>
              <w:left w:val="nil"/>
              <w:right w:val="nil"/>
            </w:tcBorders>
            <w:vAlign w:val="center"/>
            <w:hideMark/>
          </w:tcPr>
          <w:p w14:paraId="52F85EF7" w14:textId="77777777" w:rsidR="00A36502" w:rsidRPr="00A36502" w:rsidRDefault="00A36502" w:rsidP="00A36502">
            <w:pPr>
              <w:spacing w:after="0" w:line="240" w:lineRule="auto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601AE0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8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F3C17E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2C881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36502" w:rsidRPr="00A36502" w14:paraId="6EEA2AD1" w14:textId="77777777" w:rsidTr="006F10EB">
        <w:trPr>
          <w:trHeight w:val="360"/>
        </w:trPr>
        <w:tc>
          <w:tcPr>
            <w:tcW w:w="3772" w:type="dxa"/>
            <w:gridSpan w:val="2"/>
            <w:vMerge/>
            <w:tcBorders>
              <w:left w:val="nil"/>
              <w:right w:val="nil"/>
            </w:tcBorders>
            <w:vAlign w:val="center"/>
            <w:hideMark/>
          </w:tcPr>
          <w:p w14:paraId="0555C313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29718A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269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59978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8B8B"/>
                <w:sz w:val="18"/>
                <w:szCs w:val="18"/>
              </w:rPr>
            </w:pPr>
            <w:r w:rsidRPr="00A36502">
              <w:rPr>
                <w:rFonts w:ascii="Arial Narrow" w:eastAsia="Times New Roman" w:hAnsi="Arial Narrow" w:cs="Calibri"/>
                <w:color w:val="008B8B"/>
                <w:sz w:val="18"/>
                <w:szCs w:val="18"/>
              </w:rPr>
              <w:t>DATE: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F0D5E5E" w14:textId="24D6FB86" w:rsidR="00A36502" w:rsidRPr="00A36502" w:rsidRDefault="00CE23B7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28"/>
                <w:szCs w:val="28"/>
              </w:rPr>
            </w:pPr>
            <w:r>
              <w:rPr>
                <w:rFonts w:ascii="Arial Narrow" w:eastAsia="Times New Roman" w:hAnsi="Arial Narrow" w:cs="Calibri"/>
                <w:b/>
                <w:bCs/>
                <w:sz w:val="28"/>
                <w:szCs w:val="28"/>
              </w:rPr>
              <w:t>0</w:t>
            </w:r>
            <w:r w:rsidR="00CF25A6">
              <w:rPr>
                <w:rFonts w:ascii="Arial Narrow" w:eastAsia="Times New Roman" w:hAnsi="Arial Narrow" w:cs="Calibri"/>
                <w:b/>
                <w:bCs/>
                <w:sz w:val="28"/>
                <w:szCs w:val="28"/>
              </w:rPr>
              <w:t>8</w:t>
            </w:r>
            <w:r w:rsidR="00A36502" w:rsidRPr="00A36502">
              <w:rPr>
                <w:rFonts w:ascii="Arial Narrow" w:eastAsia="Times New Roman" w:hAnsi="Arial Narrow" w:cs="Calibri"/>
                <w:b/>
                <w:bCs/>
                <w:sz w:val="28"/>
                <w:szCs w:val="28"/>
              </w:rPr>
              <w:t>/</w:t>
            </w:r>
            <w:r w:rsidR="00CF25A6">
              <w:rPr>
                <w:rFonts w:ascii="Arial Narrow" w:eastAsia="Times New Roman" w:hAnsi="Arial Narrow" w:cs="Calibri"/>
                <w:b/>
                <w:bCs/>
                <w:sz w:val="28"/>
                <w:szCs w:val="28"/>
              </w:rPr>
              <w:t>20</w:t>
            </w:r>
            <w:r w:rsidR="00A36502" w:rsidRPr="00A36502">
              <w:rPr>
                <w:rFonts w:ascii="Arial Narrow" w:eastAsia="Times New Roman" w:hAnsi="Arial Narrow" w:cs="Calibri"/>
                <w:b/>
                <w:bCs/>
                <w:sz w:val="28"/>
                <w:szCs w:val="28"/>
              </w:rPr>
              <w:t>/</w:t>
            </w:r>
            <w:r>
              <w:rPr>
                <w:rFonts w:ascii="Arial Narrow" w:eastAsia="Times New Roman" w:hAnsi="Arial Narrow" w:cs="Calibri"/>
                <w:b/>
                <w:bCs/>
                <w:sz w:val="28"/>
                <w:szCs w:val="28"/>
              </w:rPr>
              <w:t>202</w:t>
            </w:r>
            <w:r w:rsidR="00CF25A6">
              <w:rPr>
                <w:rFonts w:ascii="Arial Narrow" w:eastAsia="Times New Roman" w:hAnsi="Arial Narrow" w:cs="Calibri"/>
                <w:b/>
                <w:bCs/>
                <w:sz w:val="28"/>
                <w:szCs w:val="28"/>
              </w:rPr>
              <w:t>3</w:t>
            </w:r>
          </w:p>
        </w:tc>
      </w:tr>
      <w:tr w:rsidR="00A36502" w:rsidRPr="00A36502" w14:paraId="328D8351" w14:textId="77777777" w:rsidTr="006F10EB">
        <w:trPr>
          <w:trHeight w:val="188"/>
        </w:trPr>
        <w:tc>
          <w:tcPr>
            <w:tcW w:w="3772" w:type="dxa"/>
            <w:gridSpan w:val="2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57187711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Cs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9CB3AC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269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5A7EB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8B8B"/>
                <w:sz w:val="18"/>
                <w:szCs w:val="18"/>
              </w:rPr>
            </w:pPr>
            <w:r w:rsidRPr="00A36502">
              <w:rPr>
                <w:rFonts w:ascii="Arial Narrow" w:eastAsia="Times New Roman" w:hAnsi="Arial Narrow" w:cs="Calibri"/>
                <w:color w:val="008B8B"/>
                <w:sz w:val="18"/>
                <w:szCs w:val="18"/>
              </w:rPr>
              <w:t>PURCHASE ORDER NO.: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C27EBCA" w14:textId="41302C93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28"/>
                <w:szCs w:val="28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sz w:val="28"/>
                <w:szCs w:val="28"/>
              </w:rPr>
              <w:t>83652</w:t>
            </w:r>
          </w:p>
        </w:tc>
      </w:tr>
      <w:tr w:rsidR="00A36502" w:rsidRPr="00A36502" w14:paraId="5DC9E539" w14:textId="77777777" w:rsidTr="00A36502">
        <w:trPr>
          <w:trHeight w:val="70"/>
        </w:trPr>
        <w:tc>
          <w:tcPr>
            <w:tcW w:w="1026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9F0685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</w:tr>
      <w:tr w:rsidR="00A36502" w:rsidRPr="00A36502" w14:paraId="53B53449" w14:textId="77777777" w:rsidTr="00A36502">
        <w:trPr>
          <w:trHeight w:val="330"/>
        </w:trPr>
        <w:tc>
          <w:tcPr>
            <w:tcW w:w="1026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000000" w:fill="008B8B"/>
            <w:noWrap/>
            <w:vAlign w:val="center"/>
            <w:hideMark/>
          </w:tcPr>
          <w:p w14:paraId="07A4AE09" w14:textId="53780E11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VENDOR INFORMATION</w:t>
            </w:r>
          </w:p>
        </w:tc>
      </w:tr>
      <w:tr w:rsidR="00A36502" w:rsidRPr="00A36502" w14:paraId="0FC14A33" w14:textId="77777777" w:rsidTr="00192D78">
        <w:trPr>
          <w:trHeight w:val="70"/>
        </w:trPr>
        <w:tc>
          <w:tcPr>
            <w:tcW w:w="5485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9A3A404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VENDOR NAME</w:t>
            </w:r>
          </w:p>
        </w:tc>
        <w:tc>
          <w:tcPr>
            <w:tcW w:w="4775" w:type="dxa"/>
            <w:gridSpan w:val="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5D822F1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SALES PERSON</w:t>
            </w:r>
          </w:p>
        </w:tc>
      </w:tr>
      <w:tr w:rsidR="00A36502" w:rsidRPr="00A36502" w14:paraId="3557DF17" w14:textId="77777777" w:rsidTr="00192D78">
        <w:trPr>
          <w:trHeight w:val="330"/>
        </w:trPr>
        <w:tc>
          <w:tcPr>
            <w:tcW w:w="548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548476B" w14:textId="37944D84" w:rsidR="00A36502" w:rsidRPr="00A36502" w:rsidRDefault="00CE23B7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>ICS</w:t>
            </w:r>
            <w:r w:rsidR="00A36502"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 xml:space="preserve"> Office Supplies</w:t>
            </w:r>
          </w:p>
        </w:tc>
        <w:tc>
          <w:tcPr>
            <w:tcW w:w="4775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0E892E3" w14:textId="231A2366" w:rsidR="00A36502" w:rsidRPr="00A36502" w:rsidRDefault="00CE23B7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>Kelly Thomas</w:t>
            </w:r>
          </w:p>
        </w:tc>
      </w:tr>
      <w:tr w:rsidR="00A36502" w:rsidRPr="00A36502" w14:paraId="7AB8A790" w14:textId="77777777" w:rsidTr="00A36502">
        <w:trPr>
          <w:trHeight w:val="255"/>
        </w:trPr>
        <w:tc>
          <w:tcPr>
            <w:tcW w:w="10260" w:type="dxa"/>
            <w:gridSpan w:val="1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71639EB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ADDRESS</w:t>
            </w:r>
          </w:p>
        </w:tc>
      </w:tr>
      <w:tr w:rsidR="00A36502" w:rsidRPr="00A36502" w14:paraId="5D08DE11" w14:textId="77777777" w:rsidTr="00A36502">
        <w:trPr>
          <w:trHeight w:val="330"/>
        </w:trPr>
        <w:tc>
          <w:tcPr>
            <w:tcW w:w="10260" w:type="dxa"/>
            <w:gridSpan w:val="1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9012C30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1667 K Street NW, Washington DC   2006</w:t>
            </w:r>
          </w:p>
        </w:tc>
      </w:tr>
      <w:tr w:rsidR="00A36502" w:rsidRPr="00A36502" w14:paraId="729A8876" w14:textId="77777777" w:rsidTr="00192D78">
        <w:trPr>
          <w:trHeight w:val="255"/>
        </w:trPr>
        <w:tc>
          <w:tcPr>
            <w:tcW w:w="5485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83C0798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ONTACT NO.</w:t>
            </w:r>
          </w:p>
        </w:tc>
        <w:tc>
          <w:tcPr>
            <w:tcW w:w="4775" w:type="dxa"/>
            <w:gridSpan w:val="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1FC2EC1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EMAIL ADDRESS</w:t>
            </w:r>
          </w:p>
        </w:tc>
      </w:tr>
      <w:tr w:rsidR="00A36502" w:rsidRPr="00A36502" w14:paraId="617C4CE1" w14:textId="77777777" w:rsidTr="00192D78">
        <w:trPr>
          <w:trHeight w:val="330"/>
        </w:trPr>
        <w:tc>
          <w:tcPr>
            <w:tcW w:w="548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D721BDE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(203) 743-8993</w:t>
            </w:r>
          </w:p>
        </w:tc>
        <w:tc>
          <w:tcPr>
            <w:tcW w:w="4775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DA3D703" w14:textId="78BD73C9" w:rsidR="00A36502" w:rsidRPr="00A36502" w:rsidRDefault="00CE23B7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>keyllythomas@email.com</w:t>
            </w:r>
          </w:p>
        </w:tc>
      </w:tr>
      <w:tr w:rsidR="00A36502" w:rsidRPr="00A36502" w14:paraId="5BCD96BA" w14:textId="77777777" w:rsidTr="00A36502">
        <w:trPr>
          <w:trHeight w:val="330"/>
        </w:trPr>
        <w:tc>
          <w:tcPr>
            <w:tcW w:w="1026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000000" w:fill="008B8B"/>
            <w:noWrap/>
            <w:vAlign w:val="center"/>
            <w:hideMark/>
          </w:tcPr>
          <w:p w14:paraId="736A9B1D" w14:textId="56167550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CUSTOMER INFORMATION </w:t>
            </w:r>
          </w:p>
        </w:tc>
      </w:tr>
      <w:tr w:rsidR="00A36502" w:rsidRPr="00A36502" w14:paraId="7C590C69" w14:textId="77777777" w:rsidTr="00192D78">
        <w:trPr>
          <w:trHeight w:val="80"/>
        </w:trPr>
        <w:tc>
          <w:tcPr>
            <w:tcW w:w="5485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91C4CB0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USTOMER NAME</w:t>
            </w:r>
          </w:p>
        </w:tc>
        <w:tc>
          <w:tcPr>
            <w:tcW w:w="4775" w:type="dxa"/>
            <w:gridSpan w:val="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DB6E416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ONTACT PERSON</w:t>
            </w:r>
          </w:p>
        </w:tc>
      </w:tr>
      <w:tr w:rsidR="00A36502" w:rsidRPr="00A36502" w14:paraId="5F9AF6DC" w14:textId="77777777" w:rsidTr="00192D78">
        <w:trPr>
          <w:trHeight w:val="270"/>
        </w:trPr>
        <w:tc>
          <w:tcPr>
            <w:tcW w:w="548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F3E11F9" w14:textId="22D91E3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 xml:space="preserve">Franklin </w:t>
            </w:r>
            <w:r w:rsidR="0050259E">
              <w:rPr>
                <w:rFonts w:ascii="Arial Narrow" w:eastAsia="Times New Roman" w:hAnsi="Arial Narrow" w:cs="Calibri"/>
                <w:b/>
                <w:bCs/>
                <w:color w:val="000000"/>
              </w:rPr>
              <w:t>Watson</w:t>
            </w:r>
          </w:p>
        </w:tc>
        <w:tc>
          <w:tcPr>
            <w:tcW w:w="4775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B448B26" w14:textId="6F5604E0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Helen Wilson</w:t>
            </w:r>
          </w:p>
        </w:tc>
      </w:tr>
      <w:tr w:rsidR="00A36502" w:rsidRPr="00A36502" w14:paraId="4EE9864A" w14:textId="77777777" w:rsidTr="00A36502">
        <w:trPr>
          <w:trHeight w:val="125"/>
        </w:trPr>
        <w:tc>
          <w:tcPr>
            <w:tcW w:w="10260" w:type="dxa"/>
            <w:gridSpan w:val="1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6FD4FC1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ADDRESS</w:t>
            </w:r>
          </w:p>
        </w:tc>
      </w:tr>
      <w:tr w:rsidR="00A36502" w:rsidRPr="00A36502" w14:paraId="587248FD" w14:textId="77777777" w:rsidTr="00A36502">
        <w:trPr>
          <w:trHeight w:val="288"/>
        </w:trPr>
        <w:tc>
          <w:tcPr>
            <w:tcW w:w="10260" w:type="dxa"/>
            <w:gridSpan w:val="1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FD1A34A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Washington DC, USA</w:t>
            </w:r>
          </w:p>
        </w:tc>
      </w:tr>
      <w:tr w:rsidR="00A36502" w:rsidRPr="00A36502" w14:paraId="4F8D0E22" w14:textId="77777777" w:rsidTr="00192D78">
        <w:trPr>
          <w:trHeight w:val="70"/>
        </w:trPr>
        <w:tc>
          <w:tcPr>
            <w:tcW w:w="5485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366FC89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ONTACT NO.</w:t>
            </w:r>
          </w:p>
        </w:tc>
        <w:tc>
          <w:tcPr>
            <w:tcW w:w="4775" w:type="dxa"/>
            <w:gridSpan w:val="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0F2D975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EMAIL ADDRESS</w:t>
            </w:r>
          </w:p>
        </w:tc>
      </w:tr>
      <w:tr w:rsidR="00A36502" w:rsidRPr="00A36502" w14:paraId="5EBFC0DF" w14:textId="77777777" w:rsidTr="00192D78">
        <w:trPr>
          <w:trHeight w:val="297"/>
        </w:trPr>
        <w:tc>
          <w:tcPr>
            <w:tcW w:w="548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16403C4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(203) 334-7234</w:t>
            </w:r>
          </w:p>
        </w:tc>
        <w:tc>
          <w:tcPr>
            <w:tcW w:w="4775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4F1791B" w14:textId="5DD0B39B" w:rsidR="00A36502" w:rsidRPr="00A36502" w:rsidRDefault="00CE23B7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>helenwilson@email.com</w:t>
            </w:r>
          </w:p>
        </w:tc>
      </w:tr>
      <w:tr w:rsidR="00A36502" w:rsidRPr="00A36502" w14:paraId="762A8FD5" w14:textId="77777777" w:rsidTr="006F10EB">
        <w:trPr>
          <w:trHeight w:val="405"/>
        </w:trPr>
        <w:tc>
          <w:tcPr>
            <w:tcW w:w="9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197349C3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Item No.</w:t>
            </w:r>
          </w:p>
        </w:tc>
        <w:tc>
          <w:tcPr>
            <w:tcW w:w="4495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76E188FD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Details</w:t>
            </w:r>
          </w:p>
        </w:tc>
        <w:tc>
          <w:tcPr>
            <w:tcW w:w="81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4551593B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Unit</w:t>
            </w:r>
          </w:p>
        </w:tc>
        <w:tc>
          <w:tcPr>
            <w:tcW w:w="117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5CD90812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Quantity</w:t>
            </w:r>
          </w:p>
        </w:tc>
        <w:tc>
          <w:tcPr>
            <w:tcW w:w="117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0D177A00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Unit Price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58B01536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Total</w:t>
            </w:r>
          </w:p>
        </w:tc>
      </w:tr>
      <w:tr w:rsidR="00A36502" w:rsidRPr="00A36502" w14:paraId="2B61EA9A" w14:textId="77777777" w:rsidTr="006F10EB">
        <w:trPr>
          <w:trHeight w:val="332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DCC8B3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)</w:t>
            </w: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60C71A5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Pencils HB</w:t>
            </w: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7068A9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Dozen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6BEB32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5</w:t>
            </w: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2AA1CC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0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8DF7A2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50.00</w:t>
            </w:r>
          </w:p>
        </w:tc>
      </w:tr>
      <w:tr w:rsidR="00A36502" w:rsidRPr="00A36502" w14:paraId="26751D92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71ED3C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2)</w:t>
            </w: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BA70817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Pencils 2B</w:t>
            </w: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EE2669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Dozen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444BA1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4</w:t>
            </w: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16563F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0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F7AB58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40.00</w:t>
            </w:r>
          </w:p>
        </w:tc>
      </w:tr>
      <w:tr w:rsidR="00A36502" w:rsidRPr="00A36502" w14:paraId="4315EC4A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FC3244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3)</w:t>
            </w: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7215ECD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Paper - A4, Photo copier, 70 gram</w:t>
            </w: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3EC14F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Ream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8A9737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0</w:t>
            </w: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D7F691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3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1AED7F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30.00</w:t>
            </w:r>
          </w:p>
        </w:tc>
      </w:tr>
      <w:tr w:rsidR="00A36502" w:rsidRPr="00A36502" w14:paraId="323644BA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16B3D7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4)</w:t>
            </w: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0FE1A97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Paper - A4, Photo copier, 80 gram</w:t>
            </w: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4F0ABD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Ream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5BE679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5</w:t>
            </w: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A5ACCA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3.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4E28C88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48.00</w:t>
            </w:r>
          </w:p>
        </w:tc>
      </w:tr>
      <w:tr w:rsidR="00A36502" w:rsidRPr="00A36502" w14:paraId="50610B35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F76F35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5)</w:t>
            </w: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D7223B7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Pen - Ball Point, Blue</w:t>
            </w: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D0E6B1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Boxes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2EEB85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0</w:t>
            </w: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0E1147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0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B9A0F8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00.00</w:t>
            </w:r>
          </w:p>
        </w:tc>
      </w:tr>
      <w:tr w:rsidR="00A36502" w:rsidRPr="00A36502" w14:paraId="6EE298CA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F7C42D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6)</w:t>
            </w: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D2DB69B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Highlighter - 3 color</w:t>
            </w: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C3445B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Sets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222E34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8</w:t>
            </w: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533DE1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6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79DB65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48.00</w:t>
            </w:r>
          </w:p>
        </w:tc>
      </w:tr>
      <w:tr w:rsidR="00A36502" w:rsidRPr="00A36502" w14:paraId="15D169DC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0C7B31" w14:textId="1D29E952"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7DEB961" w14:textId="5ECA97AE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7A8905" w14:textId="2609BDFF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E742EF" w14:textId="5A1D0305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FF948E" w14:textId="55773AF1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F2DB3D" w14:textId="4F6AF649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4AEBF178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D6E754" w14:textId="3D7CB65F"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8754327" w14:textId="516C2964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9E0D81" w14:textId="7E064403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78DBA4" w14:textId="435A65F5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8EEAE3" w14:textId="5926DF89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D5C4CE" w14:textId="6BE8B2F9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1CBF35AE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9B723E" w14:textId="448785C3"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E7A92B5" w14:textId="5A387FB1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5B0FF5" w14:textId="5D24720F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7FFA8E" w14:textId="71336E89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BBD72D" w14:textId="1D6CC7A3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3ABF07" w14:textId="746D3A91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2FA7668F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7B0849" w14:textId="1D265C2B"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0F9BB94" w14:textId="7F91F30E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9DD557" w14:textId="57374D01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0E2367" w14:textId="4561E266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70FF9F" w14:textId="4F889250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0B46C9" w14:textId="1E23693A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692ACDC2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16581C" w14:textId="3FCB5DFB"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83F140C" w14:textId="36ED11A9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F0DD17" w14:textId="0F186BD2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5E6ED5" w14:textId="02BFB1E6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CEB30E" w14:textId="262208FE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B7D31D" w14:textId="63AAAFAA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510AEF59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247D98" w14:textId="5E857007"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4F2FC32" w14:textId="65EA09C3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C1EB0D" w14:textId="57940E00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62FFE2" w14:textId="480088FC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FF3061" w14:textId="16A16085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EFEAAE" w14:textId="77E13B00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275F3FE8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8D16E1" w14:textId="34D3EA83"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EB37EA4" w14:textId="7B48D9AE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0E4FAB" w14:textId="786950AC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1310C9" w14:textId="7793B3E5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77DBAA" w14:textId="4E7848F5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32F148" w14:textId="4027B5DA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1AB6CF55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237EBA" w14:textId="771821E6"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8C15812" w14:textId="38141FE3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5C94B7" w14:textId="72FB91C5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C1F2B8" w14:textId="3DE0C53D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894634" w14:textId="4B98BEE9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56E5B3" w14:textId="40D878A2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2E93B170" w14:textId="77777777" w:rsidTr="006F10EB">
        <w:trPr>
          <w:trHeight w:val="330"/>
        </w:trPr>
        <w:tc>
          <w:tcPr>
            <w:tcW w:w="5090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03DD9B61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Additional Notes:</w:t>
            </w: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E92D5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</w:p>
        </w:tc>
        <w:tc>
          <w:tcPr>
            <w:tcW w:w="2870" w:type="dxa"/>
            <w:gridSpan w:val="6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3D0DE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Subtotal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B20A62B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316.00</w:t>
            </w:r>
          </w:p>
        </w:tc>
      </w:tr>
      <w:tr w:rsidR="00A36502" w:rsidRPr="00A36502" w14:paraId="1029F983" w14:textId="77777777" w:rsidTr="006F10EB">
        <w:trPr>
          <w:trHeight w:val="330"/>
        </w:trPr>
        <w:tc>
          <w:tcPr>
            <w:tcW w:w="5090" w:type="dxa"/>
            <w:gridSpan w:val="4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730AEC3A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Payment shall be 30 days upon delivery of the above items.</w:t>
            </w: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56569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8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015D5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Taxes (%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2580E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7E8FC76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37.92</w:t>
            </w:r>
          </w:p>
        </w:tc>
      </w:tr>
      <w:tr w:rsidR="00A36502" w:rsidRPr="00A36502" w14:paraId="685EA5DA" w14:textId="77777777" w:rsidTr="006F10EB">
        <w:trPr>
          <w:trHeight w:val="345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555C45F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B49AD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8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65187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Discount (%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2A686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5</w:t>
            </w:r>
          </w:p>
        </w:tc>
        <w:tc>
          <w:tcPr>
            <w:tcW w:w="1620" w:type="dxa"/>
            <w:tcBorders>
              <w:top w:val="nil"/>
              <w:left w:val="nil"/>
              <w:bottom w:val="double" w:sz="6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A8B2D89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5.80</w:t>
            </w:r>
          </w:p>
        </w:tc>
      </w:tr>
      <w:tr w:rsidR="00A36502" w:rsidRPr="00A36502" w14:paraId="297AE27E" w14:textId="77777777" w:rsidTr="006F10EB">
        <w:trPr>
          <w:trHeight w:val="360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20D882C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DA9A5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8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1F87A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Total</w:t>
            </w:r>
          </w:p>
        </w:tc>
        <w:tc>
          <w:tcPr>
            <w:tcW w:w="1620" w:type="dxa"/>
            <w:tcBorders>
              <w:top w:val="nil"/>
              <w:left w:val="nil"/>
              <w:bottom w:val="double" w:sz="6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83662D9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338.12</w:t>
            </w:r>
          </w:p>
        </w:tc>
      </w:tr>
      <w:tr w:rsidR="00A36502" w:rsidRPr="00A36502" w14:paraId="594D81E5" w14:textId="77777777" w:rsidTr="00A36502">
        <w:trPr>
          <w:trHeight w:val="345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A4FD66F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2584A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449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008B8B"/>
            <w:noWrap/>
            <w:vAlign w:val="center"/>
            <w:hideMark/>
          </w:tcPr>
          <w:p w14:paraId="6D61BAF0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Authorized By</w:t>
            </w:r>
          </w:p>
        </w:tc>
      </w:tr>
      <w:tr w:rsidR="00A36502" w:rsidRPr="00A36502" w14:paraId="2945E679" w14:textId="77777777" w:rsidTr="00561DA2">
        <w:trPr>
          <w:trHeight w:val="330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D7D2003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1C332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</w:p>
        </w:tc>
        <w:tc>
          <w:tcPr>
            <w:tcW w:w="4490" w:type="dxa"/>
            <w:gridSpan w:val="7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4236F" w14:textId="77777777" w:rsid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FB04B4E" w14:textId="19177946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36502" w:rsidRPr="00A36502" w14:paraId="5B959FFE" w14:textId="77777777" w:rsidTr="00561DA2">
        <w:trPr>
          <w:trHeight w:val="330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9A7829A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A3533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90" w:type="dxa"/>
            <w:gridSpan w:val="7"/>
            <w:vMerge/>
            <w:tcBorders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A48F2C0" w14:textId="294D27C4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6FE92E87" w14:textId="77777777" w:rsidTr="00A36502">
        <w:trPr>
          <w:trHeight w:val="330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627BC67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368D4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0" w:type="dxa"/>
            <w:gridSpan w:val="7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94357" w14:textId="42AF8DAC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5BE189FD" w14:textId="77777777" w:rsidTr="00A36502">
        <w:trPr>
          <w:trHeight w:val="330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FAAEDA6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BD5D7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77F75" w14:textId="74FAA193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</w:tbl>
    <w:p w14:paraId="2EA17956" w14:textId="03B892EA" w:rsidR="0078624F" w:rsidRPr="0078624F" w:rsidRDefault="0078624F" w:rsidP="00A36502">
      <w:pPr>
        <w:rPr>
          <w:sz w:val="2"/>
          <w:szCs w:val="2"/>
        </w:rPr>
      </w:pPr>
    </w:p>
    <w:sectPr w:rsidR="0078624F" w:rsidRPr="0078624F" w:rsidSect="00525AA7">
      <w:headerReference w:type="default" r:id="rId7"/>
      <w:footerReference w:type="default" r:id="rId8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07F2CD" w14:textId="77777777" w:rsidR="00525AA7" w:rsidRDefault="00525AA7" w:rsidP="00025008">
      <w:pPr>
        <w:spacing w:after="0" w:line="240" w:lineRule="auto"/>
      </w:pPr>
      <w:r>
        <w:separator/>
      </w:r>
    </w:p>
  </w:endnote>
  <w:endnote w:type="continuationSeparator" w:id="0">
    <w:p w14:paraId="5955ED3E" w14:textId="77777777" w:rsidR="00525AA7" w:rsidRDefault="00525AA7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7018B8" w14:textId="77777777" w:rsidR="00525AA7" w:rsidRDefault="00525AA7" w:rsidP="00025008">
      <w:pPr>
        <w:spacing w:after="0" w:line="240" w:lineRule="auto"/>
      </w:pPr>
      <w:r>
        <w:separator/>
      </w:r>
    </w:p>
  </w:footnote>
  <w:footnote w:type="continuationSeparator" w:id="0">
    <w:p w14:paraId="527FC2F0" w14:textId="77777777" w:rsidR="00525AA7" w:rsidRDefault="00525AA7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6A1CD1" w14:textId="75B6E7A7" w:rsidR="00096E54" w:rsidRPr="002C01F7" w:rsidRDefault="00786CCD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4C12934C">
          <wp:simplePos x="0" y="0"/>
          <wp:positionH relativeFrom="column">
            <wp:posOffset>5607906</wp:posOffset>
          </wp:positionH>
          <wp:positionV relativeFrom="paragraph">
            <wp:posOffset>-173990</wp:posOffset>
          </wp:positionV>
          <wp:extent cx="1307592" cy="273947"/>
          <wp:effectExtent l="0" t="0" r="6985" b="0"/>
          <wp:wrapNone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0FAG1iep4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92D78"/>
    <w:rsid w:val="001A0C86"/>
    <w:rsid w:val="002226F4"/>
    <w:rsid w:val="0022696D"/>
    <w:rsid w:val="00233D2A"/>
    <w:rsid w:val="00241AA5"/>
    <w:rsid w:val="00281C84"/>
    <w:rsid w:val="002B0324"/>
    <w:rsid w:val="002B7EC8"/>
    <w:rsid w:val="002C01F7"/>
    <w:rsid w:val="002C397E"/>
    <w:rsid w:val="00326E95"/>
    <w:rsid w:val="003369DC"/>
    <w:rsid w:val="003F5176"/>
    <w:rsid w:val="004624FD"/>
    <w:rsid w:val="00462DDA"/>
    <w:rsid w:val="004B6A70"/>
    <w:rsid w:val="004B6B4E"/>
    <w:rsid w:val="004C6CBF"/>
    <w:rsid w:val="004D21B8"/>
    <w:rsid w:val="004E1E50"/>
    <w:rsid w:val="0050259E"/>
    <w:rsid w:val="00525AA7"/>
    <w:rsid w:val="00570943"/>
    <w:rsid w:val="005F0027"/>
    <w:rsid w:val="005F2A8E"/>
    <w:rsid w:val="005F2B1B"/>
    <w:rsid w:val="00614671"/>
    <w:rsid w:val="00650445"/>
    <w:rsid w:val="00681862"/>
    <w:rsid w:val="006B33D7"/>
    <w:rsid w:val="006F10EB"/>
    <w:rsid w:val="00716AB3"/>
    <w:rsid w:val="00782B9B"/>
    <w:rsid w:val="0078624F"/>
    <w:rsid w:val="00786CCD"/>
    <w:rsid w:val="007A0B79"/>
    <w:rsid w:val="007B1F2A"/>
    <w:rsid w:val="00822600"/>
    <w:rsid w:val="00830903"/>
    <w:rsid w:val="0085369F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9B7422"/>
    <w:rsid w:val="00A310DF"/>
    <w:rsid w:val="00A36502"/>
    <w:rsid w:val="00A66F94"/>
    <w:rsid w:val="00A80844"/>
    <w:rsid w:val="00A83A36"/>
    <w:rsid w:val="00AA0370"/>
    <w:rsid w:val="00AD49A7"/>
    <w:rsid w:val="00AD728D"/>
    <w:rsid w:val="00B24FCF"/>
    <w:rsid w:val="00B3605A"/>
    <w:rsid w:val="00B37E3E"/>
    <w:rsid w:val="00B72328"/>
    <w:rsid w:val="00B93539"/>
    <w:rsid w:val="00BA6BB1"/>
    <w:rsid w:val="00BC0737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CE23B7"/>
    <w:rsid w:val="00CF25A6"/>
    <w:rsid w:val="00D06D1B"/>
    <w:rsid w:val="00D13189"/>
    <w:rsid w:val="00D32BF9"/>
    <w:rsid w:val="00D853F8"/>
    <w:rsid w:val="00DC7B74"/>
    <w:rsid w:val="00DD2AE0"/>
    <w:rsid w:val="00E11C79"/>
    <w:rsid w:val="00E35451"/>
    <w:rsid w:val="00EE33EB"/>
    <w:rsid w:val="00EF1F67"/>
    <w:rsid w:val="00F576A8"/>
    <w:rsid w:val="00F74AC8"/>
    <w:rsid w:val="00F96D92"/>
    <w:rsid w:val="00FA0073"/>
    <w:rsid w:val="00FB7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0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7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4D22ED-CAC1-4679-88FB-0C30A763AD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66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Dhiraj Patil</cp:lastModifiedBy>
  <cp:revision>13</cp:revision>
  <dcterms:created xsi:type="dcterms:W3CDTF">2020-03-30T12:09:00Z</dcterms:created>
  <dcterms:modified xsi:type="dcterms:W3CDTF">2024-04-24T07:03:00Z</dcterms:modified>
</cp:coreProperties>
</file>